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648FA275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7B3739" w:rsidRPr="007B3739">
          <w:rPr>
            <w:rStyle w:val="a7"/>
            <w:rFonts w:asciiTheme="minorHAnsi" w:hAnsiTheme="minorHAnsi" w:cs="Arial"/>
            <w:sz w:val="21"/>
          </w:rPr>
          <w:t>LinkedIn</w:t>
        </w:r>
      </w:hyperlink>
      <w:r w:rsidR="00CF3236">
        <w:rPr>
          <w:rFonts w:asciiTheme="minorHAnsi" w:hAnsiTheme="minorHAnsi" w:cs="Arial"/>
          <w:sz w:val="21"/>
        </w:rPr>
        <w:t xml:space="preserve"> </w:t>
      </w:r>
      <w:r w:rsidR="007B3739" w:rsidRPr="00FC6E59">
        <w:rPr>
          <w:rFonts w:asciiTheme="minorHAnsi" w:hAnsiTheme="minorHAnsi" w:cs="Arial"/>
          <w:sz w:val="21"/>
        </w:rPr>
        <w:t>•</w:t>
      </w:r>
      <w:r w:rsidR="00CF3236">
        <w:rPr>
          <w:rFonts w:asciiTheme="minorHAnsi" w:hAnsiTheme="minorHAnsi" w:cs="Arial"/>
          <w:sz w:val="21"/>
        </w:rPr>
        <w:t xml:space="preserve"> </w:t>
      </w:r>
      <w:hyperlink r:id="rId9" w:history="1">
        <w:r w:rsidR="00CF3236" w:rsidRPr="000640EC">
          <w:rPr>
            <w:rStyle w:val="a7"/>
            <w:rFonts w:asciiTheme="minorHAnsi" w:hAnsiTheme="minorHAnsi" w:cs="Arial"/>
            <w:sz w:val="21"/>
          </w:rPr>
          <w:t>Portf</w:t>
        </w:r>
        <w:r w:rsidR="00CF3236" w:rsidRPr="000640EC">
          <w:rPr>
            <w:rStyle w:val="a7"/>
            <w:rFonts w:asciiTheme="minorHAnsi" w:hAnsiTheme="minorHAnsi" w:cs="Arial"/>
            <w:sz w:val="21"/>
          </w:rPr>
          <w:t>o</w:t>
        </w:r>
        <w:r w:rsidR="00CF3236" w:rsidRPr="000640EC">
          <w:rPr>
            <w:rStyle w:val="a7"/>
            <w:rFonts w:asciiTheme="minorHAnsi" w:hAnsiTheme="minorHAnsi" w:cs="Arial"/>
            <w:sz w:val="21"/>
          </w:rPr>
          <w:t>lio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727C9D4" w14:textId="44C8506F" w:rsidR="00265260" w:rsidRDefault="00424214" w:rsidP="00265260">
      <w:pPr>
        <w:pBdr>
          <w:bottom w:val="single" w:sz="6" w:space="1" w:color="auto"/>
        </w:pBd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>A d</w:t>
      </w:r>
      <w:r w:rsidR="000F1AFB">
        <w:rPr>
          <w:rFonts w:asciiTheme="minorHAnsi" w:hAnsiTheme="minorHAnsi" w:cs="Arial"/>
          <w:i/>
          <w:iCs/>
          <w:sz w:val="21"/>
          <w:szCs w:val="21"/>
        </w:rPr>
        <w:t xml:space="preserve">edicated and </w:t>
      </w:r>
      <w:proofErr w:type="gramStart"/>
      <w:r w:rsidR="000F1AFB">
        <w:rPr>
          <w:rFonts w:asciiTheme="minorHAnsi" w:hAnsiTheme="minorHAnsi" w:cs="Arial"/>
          <w:i/>
          <w:iCs/>
          <w:sz w:val="21"/>
          <w:szCs w:val="21"/>
        </w:rPr>
        <w:t>highly-motivated</w:t>
      </w:r>
      <w:proofErr w:type="gramEnd"/>
      <w:r w:rsidR="000F1AFB">
        <w:rPr>
          <w:rFonts w:asciiTheme="minorHAnsi" w:hAnsiTheme="minorHAnsi" w:cs="Arial"/>
          <w:i/>
          <w:iCs/>
          <w:sz w:val="21"/>
          <w:szCs w:val="21"/>
        </w:rPr>
        <w:t xml:space="preserve"> individual with </w:t>
      </w:r>
      <w:r w:rsidR="007C3CF5">
        <w:rPr>
          <w:rFonts w:asciiTheme="minorHAnsi" w:hAnsiTheme="minorHAnsi" w:cs="Arial"/>
          <w:i/>
          <w:iCs/>
          <w:sz w:val="21"/>
          <w:szCs w:val="21"/>
        </w:rPr>
        <w:t>solid</w:t>
      </w:r>
      <w:r w:rsidR="00BD3C13">
        <w:rPr>
          <w:rFonts w:asciiTheme="minorHAnsi" w:hAnsiTheme="minorHAnsi" w:cs="Arial"/>
          <w:i/>
          <w:iCs/>
          <w:sz w:val="21"/>
          <w:szCs w:val="21"/>
        </w:rPr>
        <w:t xml:space="preserve"> educational background </w:t>
      </w:r>
      <w:r w:rsidR="00CC29CD">
        <w:rPr>
          <w:rFonts w:asciiTheme="minorHAnsi" w:hAnsiTheme="minorHAnsi" w:cs="Arial"/>
          <w:i/>
          <w:iCs/>
          <w:sz w:val="21"/>
          <w:szCs w:val="21"/>
        </w:rPr>
        <w:t xml:space="preserve">leading and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developing software</w:t>
      </w:r>
      <w:r w:rsidR="00CC29CD">
        <w:rPr>
          <w:rFonts w:asciiTheme="minorHAnsi" w:hAnsiTheme="minorHAnsi" w:cs="Arial"/>
          <w:i/>
          <w:iCs/>
          <w:sz w:val="21"/>
          <w:szCs w:val="21"/>
        </w:rPr>
        <w:t xml:space="preserve">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application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213545B5" w14:textId="68CF5576" w:rsidR="00857FB1" w:rsidRPr="00265260" w:rsidRDefault="00857FB1" w:rsidP="00265260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13BFF145" w14:textId="77777777" w:rsidR="00857FB1" w:rsidRPr="00FC6E59" w:rsidRDefault="00857FB1" w:rsidP="00857FB1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382EC848" w14:textId="6E1ACAE0" w:rsidR="00857FB1" w:rsidRDefault="00857FB1" w:rsidP="00857FB1">
      <w:pPr>
        <w:pBdr>
          <w:bottom w:val="single" w:sz="6" w:space="1" w:color="auto"/>
        </w:pBdr>
        <w:tabs>
          <w:tab w:val="right" w:pos="9360"/>
        </w:tabs>
        <w:jc w:val="center"/>
        <w:rPr>
          <w:rFonts w:asciiTheme="minorHAnsi" w:hAnsiTheme="minorHAnsi"/>
          <w:b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>achelor of Science 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>
        <w:rPr>
          <w:rFonts w:asciiTheme="minorHAnsi" w:hAnsiTheme="minorHAnsi"/>
          <w:b/>
          <w:sz w:val="21"/>
          <w:szCs w:val="21"/>
        </w:rPr>
        <w:t xml:space="preserve">, </w:t>
      </w:r>
      <w:r w:rsidR="00A91323">
        <w:rPr>
          <w:rFonts w:asciiTheme="minorHAnsi" w:hAnsiTheme="minorHAnsi"/>
          <w:b/>
          <w:sz w:val="21"/>
          <w:szCs w:val="21"/>
        </w:rPr>
        <w:t xml:space="preserve">Dec. </w:t>
      </w:r>
      <w:r>
        <w:rPr>
          <w:rFonts w:asciiTheme="minorHAnsi" w:hAnsiTheme="minorHAnsi"/>
          <w:b/>
          <w:sz w:val="21"/>
          <w:szCs w:val="21"/>
        </w:rPr>
        <w:t>2019</w:t>
      </w:r>
    </w:p>
    <w:p w14:paraId="4C3F47B6" w14:textId="6E33C74D" w:rsidR="00A47EE9" w:rsidRPr="00D612AA" w:rsidRDefault="002A37DC" w:rsidP="00D612AA">
      <w:pPr>
        <w:pBdr>
          <w:bottom w:val="single" w:sz="6" w:space="1" w:color="auto"/>
        </w:pBdr>
        <w:tabs>
          <w:tab w:val="right" w:pos="9360"/>
        </w:tabs>
        <w:jc w:val="center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2A37DC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Courses:</w:t>
      </w:r>
      <w:r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</w:t>
      </w:r>
      <w:r w:rsidR="006251B3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lgorithm, Computer Architecture, </w:t>
      </w:r>
      <w:r w:rsidR="00453A17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Database, Android Development, Game </w:t>
      </w:r>
      <w:r w:rsidR="00D373E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Design</w:t>
      </w:r>
      <w:r w:rsidR="00453A17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, OOD, </w:t>
      </w:r>
      <w:r w:rsidR="00D612AA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functional programming language.</w:t>
      </w:r>
    </w:p>
    <w:p w14:paraId="5F2477B9" w14:textId="3133D562" w:rsidR="00336EF8" w:rsidRPr="00975621" w:rsidRDefault="00857FB1" w:rsidP="00975621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>
        <w:rPr>
          <w:rFonts w:asciiTheme="majorHAnsi" w:hAnsiTheme="majorHAnsi" w:cs="Arial"/>
          <w:b/>
          <w:sz w:val="28"/>
          <w:szCs w:val="26"/>
        </w:rPr>
        <w:t>Work</w:t>
      </w:r>
      <w:r w:rsidR="00336EF8" w:rsidRPr="00FC6E59">
        <w:rPr>
          <w:rFonts w:asciiTheme="majorHAnsi" w:hAnsiTheme="majorHAnsi" w:cs="Arial"/>
          <w:b/>
          <w:sz w:val="28"/>
          <w:szCs w:val="26"/>
        </w:rPr>
        <w:t xml:space="preserve"> Experience</w:t>
      </w:r>
    </w:p>
    <w:p w14:paraId="1511E966" w14:textId="04B0C72A" w:rsidR="005B49BC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0CD53D73" w14:textId="49D6A76C" w:rsidR="005F29D4" w:rsidRPr="00207026" w:rsidRDefault="00207026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Manufacturer</w:t>
      </w:r>
      <w:r w:rsidR="005F29D4"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supplier of </w:t>
      </w:r>
      <w:r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video surveillance equipment for civilian and military purpose.</w:t>
      </w:r>
      <w:r w:rsid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Ranked 800</w:t>
      </w:r>
      <w:r w:rsidR="003F0B02" w:rsidRP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  <w:vertAlign w:val="superscript"/>
        </w:rPr>
        <w:t>th</w:t>
      </w:r>
      <w:r w:rsid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2019 Forbes Global 2000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36BE81AD" w:rsidR="00090D00" w:rsidRPr="00F21A93" w:rsidRDefault="009C66D8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 w:hint="eastAsia"/>
          <w:sz w:val="19"/>
          <w:szCs w:val="19"/>
          <w:lang w:eastAsia="zh-CN"/>
        </w:rPr>
        <w:t>Main</w:t>
      </w:r>
      <w:r w:rsidRPr="00F21A93">
        <w:rPr>
          <w:rFonts w:asciiTheme="minorHAnsi" w:hAnsiTheme="minorHAnsi"/>
          <w:sz w:val="19"/>
          <w:szCs w:val="19"/>
        </w:rPr>
        <w:t xml:space="preserve">tained </w:t>
      </w:r>
      <w:r w:rsidR="00AD37DA" w:rsidRPr="00F21A93">
        <w:rPr>
          <w:rFonts w:asciiTheme="minorHAnsi" w:hAnsiTheme="minorHAnsi"/>
          <w:sz w:val="19"/>
          <w:szCs w:val="19"/>
        </w:rPr>
        <w:t>hundreds</w:t>
      </w:r>
      <w:r w:rsidR="00A0234C" w:rsidRPr="00F21A93">
        <w:rPr>
          <w:rFonts w:asciiTheme="minorHAnsi" w:hAnsiTheme="minorHAnsi"/>
          <w:sz w:val="19"/>
          <w:szCs w:val="19"/>
        </w:rPr>
        <w:t xml:space="preserve"> company’s virtual machines servers.</w:t>
      </w:r>
      <w:r w:rsidR="00404068" w:rsidRPr="00F21A93">
        <w:rPr>
          <w:rFonts w:asciiTheme="minorHAnsi" w:hAnsiTheme="minorHAnsi"/>
          <w:sz w:val="19"/>
          <w:szCs w:val="19"/>
        </w:rPr>
        <w:t xml:space="preserve"> </w:t>
      </w:r>
    </w:p>
    <w:p w14:paraId="364191D7" w14:textId="51064A47" w:rsidR="00090D00" w:rsidRPr="00F21A93" w:rsidRDefault="00F633F2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Identified </w:t>
      </w:r>
      <w:r w:rsidR="00EF75DD" w:rsidRPr="00F21A93">
        <w:rPr>
          <w:rFonts w:asciiTheme="minorHAnsi" w:hAnsiTheme="minorHAnsi"/>
          <w:sz w:val="19"/>
          <w:szCs w:val="19"/>
        </w:rPr>
        <w:t xml:space="preserve">and </w:t>
      </w:r>
      <w:r w:rsidRPr="00F21A93">
        <w:rPr>
          <w:rFonts w:asciiTheme="minorHAnsi" w:hAnsiTheme="minorHAnsi"/>
          <w:sz w:val="19"/>
          <w:szCs w:val="19"/>
        </w:rPr>
        <w:t>resolved</w:t>
      </w:r>
      <w:r w:rsidR="00EF75DD" w:rsidRPr="00F21A93">
        <w:rPr>
          <w:rFonts w:asciiTheme="minorHAnsi" w:hAnsiTheme="minorHAnsi"/>
          <w:sz w:val="19"/>
          <w:szCs w:val="19"/>
        </w:rPr>
        <w:t xml:space="preserve"> </w:t>
      </w:r>
      <w:r w:rsidR="00A0234C" w:rsidRPr="00F21A93">
        <w:rPr>
          <w:rFonts w:asciiTheme="minorHAnsi" w:hAnsiTheme="minorHAnsi"/>
          <w:sz w:val="19"/>
          <w:szCs w:val="19"/>
        </w:rPr>
        <w:t xml:space="preserve">IT </w:t>
      </w:r>
      <w:r w:rsidR="00EF75DD" w:rsidRPr="00F21A93">
        <w:rPr>
          <w:rFonts w:asciiTheme="minorHAnsi" w:hAnsiTheme="minorHAnsi"/>
          <w:sz w:val="19"/>
          <w:szCs w:val="19"/>
        </w:rPr>
        <w:t xml:space="preserve">issues </w:t>
      </w:r>
      <w:r w:rsidR="00A0234C" w:rsidRPr="00F21A93">
        <w:rPr>
          <w:rFonts w:asciiTheme="minorHAnsi" w:hAnsiTheme="minorHAnsi"/>
          <w:sz w:val="19"/>
          <w:szCs w:val="19"/>
        </w:rPr>
        <w:t>for company-wide laptops/desktop</w:t>
      </w:r>
      <w:r w:rsidR="00565C8C" w:rsidRPr="00F21A93">
        <w:rPr>
          <w:rFonts w:asciiTheme="minorHAnsi" w:hAnsiTheme="minorHAnsi"/>
          <w:sz w:val="19"/>
          <w:szCs w:val="19"/>
        </w:rPr>
        <w:t>.</w:t>
      </w:r>
      <w:r w:rsidR="00EF62EE" w:rsidRPr="00F21A93">
        <w:rPr>
          <w:rFonts w:asciiTheme="minorHAnsi" w:hAnsiTheme="minorHAnsi"/>
          <w:sz w:val="19"/>
          <w:szCs w:val="19"/>
        </w:rPr>
        <w:t xml:space="preserve"> </w:t>
      </w:r>
    </w:p>
    <w:p w14:paraId="2CD6E8DB" w14:textId="16D94422" w:rsidR="00565C8C" w:rsidRPr="00632C51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sz w:val="21"/>
          <w:szCs w:val="21"/>
        </w:rPr>
      </w:pPr>
      <w:r w:rsidRPr="00632C51">
        <w:rPr>
          <w:rFonts w:asciiTheme="minorHAnsi" w:hAnsiTheme="minorHAnsi"/>
          <w:sz w:val="21"/>
          <w:szCs w:val="21"/>
        </w:rPr>
        <w:t>Key Achievement:</w:t>
      </w:r>
    </w:p>
    <w:p w14:paraId="75D7BFA0" w14:textId="43598C60" w:rsidR="006E354A" w:rsidRPr="00F21A93" w:rsidRDefault="00632C51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ntroduced PXE Network Boot to speed up OS installation for new clients and staffs by 10 times</w:t>
      </w:r>
      <w:r w:rsidR="00C87EF4" w:rsidRPr="00F21A93">
        <w:rPr>
          <w:rFonts w:asciiTheme="minorHAnsi" w:hAnsiTheme="minorHAnsi"/>
          <w:sz w:val="19"/>
          <w:szCs w:val="19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023A7FB8" w14:textId="45819407" w:rsidR="00352799" w:rsidRDefault="00D21F01" w:rsidP="0035279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0" w:history="1">
        <w:r w:rsidR="00352799" w:rsidRPr="000A7E52">
          <w:rPr>
            <w:rStyle w:val="a7"/>
            <w:rFonts w:asciiTheme="minorHAnsi" w:hAnsiTheme="minorHAnsi"/>
            <w:b/>
            <w:sz w:val="21"/>
            <w:szCs w:val="21"/>
          </w:rPr>
          <w:t>Insta-like Web application</w:t>
        </w:r>
      </w:hyperlink>
      <w:r w:rsidR="00352799">
        <w:rPr>
          <w:rFonts w:asciiTheme="minorHAnsi" w:hAnsiTheme="minorHAnsi"/>
          <w:b/>
          <w:sz w:val="21"/>
          <w:szCs w:val="21"/>
        </w:rPr>
        <w:t xml:space="preserve"> </w:t>
      </w:r>
      <w:r w:rsidR="00352799" w:rsidRPr="00FC6E59">
        <w:rPr>
          <w:rFonts w:asciiTheme="minorHAnsi" w:hAnsiTheme="minorHAnsi"/>
          <w:sz w:val="21"/>
          <w:szCs w:val="21"/>
        </w:rPr>
        <w:t>(</w:t>
      </w:r>
      <w:r w:rsidR="00352799">
        <w:rPr>
          <w:rFonts w:asciiTheme="minorHAnsi" w:hAnsiTheme="minorHAnsi"/>
          <w:sz w:val="21"/>
          <w:szCs w:val="21"/>
        </w:rPr>
        <w:t>7/2020</w:t>
      </w:r>
      <w:r w:rsidR="00352799" w:rsidRPr="00FC6E59">
        <w:rPr>
          <w:rFonts w:asciiTheme="minorHAnsi" w:hAnsiTheme="minorHAnsi"/>
          <w:sz w:val="21"/>
          <w:szCs w:val="21"/>
        </w:rPr>
        <w:t>)</w:t>
      </w:r>
    </w:p>
    <w:p w14:paraId="1718A3A4" w14:textId="7022C408" w:rsidR="00AD37DA" w:rsidRPr="00622D9E" w:rsidRDefault="00204C22" w:rsidP="00AD37DA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A26A84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self-led project which achieved</w:t>
      </w:r>
      <w:r w:rsidR="003E0D06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</w:t>
      </w:r>
      <w:r w:rsidR="00BE44A0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signup, login, 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make </w:t>
      </w:r>
      <w:r w:rsidR="00BE44A0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post, subscribe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other main function</w:t>
      </w:r>
      <w:r w:rsidR="00725FE3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s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Instagram</w:t>
      </w:r>
    </w:p>
    <w:p w14:paraId="6262D661" w14:textId="68258003" w:rsidR="0093752C" w:rsidRPr="00F21A93" w:rsidRDefault="0093752C" w:rsidP="00BC1EE0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40"/>
        <w:ind w:left="545" w:hanging="261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Solo project which adopting Django and html framework.</w:t>
      </w:r>
      <w:r w:rsidR="004B7E5A" w:rsidRPr="00F21A93">
        <w:rPr>
          <w:rFonts w:asciiTheme="minorHAnsi" w:hAnsiTheme="minorHAnsi"/>
          <w:sz w:val="19"/>
          <w:szCs w:val="19"/>
        </w:rPr>
        <w:t xml:space="preserve"> Using Django</w:t>
      </w:r>
      <w:r w:rsidR="004E026C" w:rsidRPr="00F21A93">
        <w:rPr>
          <w:rFonts w:asciiTheme="minorHAnsi" w:hAnsiTheme="minorHAnsi"/>
          <w:sz w:val="19"/>
          <w:szCs w:val="19"/>
        </w:rPr>
        <w:t>,</w:t>
      </w:r>
      <w:r w:rsidR="00DF3D41" w:rsidRPr="00F21A93">
        <w:rPr>
          <w:rFonts w:asciiTheme="minorHAnsi" w:hAnsiTheme="minorHAnsi"/>
          <w:sz w:val="19"/>
          <w:szCs w:val="19"/>
        </w:rPr>
        <w:t xml:space="preserve"> </w:t>
      </w:r>
      <w:r w:rsidR="000852D6" w:rsidRPr="00F21A93">
        <w:rPr>
          <w:rFonts w:asciiTheme="minorHAnsi" w:hAnsiTheme="minorHAnsi" w:hint="eastAsia"/>
          <w:sz w:val="19"/>
          <w:szCs w:val="19"/>
          <w:lang w:eastAsia="zh-CN"/>
        </w:rPr>
        <w:t>My</w:t>
      </w:r>
      <w:r w:rsidR="000852D6" w:rsidRPr="00F21A93">
        <w:rPr>
          <w:rFonts w:asciiTheme="minorHAnsi" w:hAnsiTheme="minorHAnsi"/>
          <w:sz w:val="19"/>
          <w:szCs w:val="19"/>
        </w:rPr>
        <w:t>SQL</w:t>
      </w:r>
      <w:r w:rsidR="004B7E5A" w:rsidRPr="00F21A93">
        <w:rPr>
          <w:rFonts w:asciiTheme="minorHAnsi" w:hAnsiTheme="minorHAnsi"/>
          <w:sz w:val="19"/>
          <w:szCs w:val="19"/>
        </w:rPr>
        <w:t xml:space="preserve"> to achieve authentication</w:t>
      </w:r>
      <w:r w:rsidR="00857FB1" w:rsidRPr="00F21A93">
        <w:rPr>
          <w:rFonts w:asciiTheme="minorHAnsi" w:hAnsiTheme="minorHAnsi"/>
          <w:sz w:val="19"/>
          <w:szCs w:val="19"/>
        </w:rPr>
        <w:t>.</w:t>
      </w:r>
    </w:p>
    <w:p w14:paraId="5155A0EB" w14:textId="2DD81321" w:rsidR="00352799" w:rsidRPr="00F21A93" w:rsidRDefault="00BD70A3" w:rsidP="00BC1EE0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40"/>
        <w:ind w:left="545" w:hanging="261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Quick development and deployment</w:t>
      </w:r>
      <w:r w:rsidR="00DF3D41" w:rsidRPr="00F21A93">
        <w:rPr>
          <w:rFonts w:asciiTheme="minorHAnsi" w:hAnsiTheme="minorHAnsi"/>
          <w:sz w:val="19"/>
          <w:szCs w:val="19"/>
        </w:rPr>
        <w:t xml:space="preserve"> on AWS LightSail</w:t>
      </w:r>
      <w:r w:rsidRPr="00F21A93">
        <w:rPr>
          <w:rFonts w:asciiTheme="minorHAnsi" w:hAnsiTheme="minorHAnsi"/>
          <w:sz w:val="19"/>
          <w:szCs w:val="19"/>
        </w:rPr>
        <w:t xml:space="preserve"> </w:t>
      </w:r>
      <w:r w:rsidR="00700E72" w:rsidRPr="00F21A93">
        <w:rPr>
          <w:rFonts w:asciiTheme="minorHAnsi" w:hAnsiTheme="minorHAnsi"/>
          <w:sz w:val="19"/>
          <w:szCs w:val="19"/>
        </w:rPr>
        <w:t>in 3 days</w:t>
      </w:r>
      <w:r w:rsidR="0025615E" w:rsidRPr="00F21A93">
        <w:rPr>
          <w:rFonts w:asciiTheme="minorHAnsi" w:hAnsiTheme="minorHAnsi"/>
          <w:sz w:val="19"/>
          <w:szCs w:val="19"/>
        </w:rPr>
        <w:t>.</w:t>
      </w:r>
    </w:p>
    <w:p w14:paraId="1A04CFB3" w14:textId="4ED30386" w:rsidR="001D5BB2" w:rsidRDefault="00D21F01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1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103B0080" w14:textId="4ACEBA51" w:rsidR="00BB4351" w:rsidRPr="00BB4351" w:rsidRDefault="00BB4351" w:rsidP="00BB4351">
      <w:pPr>
        <w:keepNext/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BB4351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 </w:t>
      </w:r>
      <w:r w:rsidR="00204C2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web application that</w:t>
      </w:r>
      <w:r w:rsidR="00CD4B4C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helps </w:t>
      </w:r>
      <w:r w:rsidR="0009047B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users to </w:t>
      </w:r>
      <w:r w:rsidR="00AB1D9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plan every </w:t>
      </w:r>
      <w:r w:rsidR="003576F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detail</w:t>
      </w:r>
      <w:r w:rsidR="00AB1D9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travel including </w:t>
      </w:r>
      <w:r w:rsidR="004C46B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transportation, flights, </w:t>
      </w:r>
      <w:r w:rsidR="007D65C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hotels,</w:t>
      </w:r>
      <w:r w:rsidR="004C46B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tickets</w:t>
      </w:r>
    </w:p>
    <w:p w14:paraId="259E500E" w14:textId="6B0CDC72" w:rsidR="00C05B39" w:rsidRPr="00F21A93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Designed </w:t>
      </w:r>
      <w:r w:rsidR="00814756" w:rsidRPr="00F21A93">
        <w:rPr>
          <w:rFonts w:asciiTheme="minorHAnsi" w:hAnsiTheme="minorHAnsi"/>
          <w:sz w:val="19"/>
          <w:szCs w:val="19"/>
        </w:rPr>
        <w:t>the</w:t>
      </w:r>
      <w:r w:rsidR="00034906" w:rsidRPr="00F21A93">
        <w:rPr>
          <w:rFonts w:asciiTheme="minorHAnsi" w:hAnsiTheme="minorHAnsi"/>
          <w:sz w:val="19"/>
          <w:szCs w:val="19"/>
        </w:rPr>
        <w:t xml:space="preserve"> user-friendly</w:t>
      </w:r>
      <w:r w:rsidR="00814756" w:rsidRPr="00F21A93">
        <w:rPr>
          <w:rFonts w:asciiTheme="minorHAnsi" w:hAnsiTheme="minorHAnsi"/>
          <w:sz w:val="19"/>
          <w:szCs w:val="19"/>
        </w:rPr>
        <w:t xml:space="preserve"> front</w:t>
      </w:r>
      <w:r w:rsidR="001A0168" w:rsidRPr="00F21A93">
        <w:rPr>
          <w:rFonts w:asciiTheme="minorHAnsi" w:hAnsiTheme="minorHAnsi"/>
          <w:sz w:val="19"/>
          <w:szCs w:val="19"/>
        </w:rPr>
        <w:t>-</w:t>
      </w:r>
      <w:r w:rsidR="00814756" w:rsidRPr="00F21A93">
        <w:rPr>
          <w:rFonts w:asciiTheme="minorHAnsi" w:hAnsiTheme="minorHAnsi"/>
          <w:sz w:val="19"/>
          <w:szCs w:val="19"/>
        </w:rPr>
        <w:t>end</w:t>
      </w:r>
      <w:r w:rsidRPr="00F21A93">
        <w:rPr>
          <w:rFonts w:asciiTheme="minorHAnsi" w:hAnsiTheme="minorHAnsi"/>
          <w:sz w:val="19"/>
          <w:szCs w:val="19"/>
        </w:rPr>
        <w:t xml:space="preserve"> of the website</w:t>
      </w:r>
      <w:r w:rsidR="00485ACC" w:rsidRPr="00F21A93">
        <w:rPr>
          <w:rFonts w:asciiTheme="minorHAnsi" w:hAnsiTheme="minorHAnsi"/>
          <w:sz w:val="19"/>
          <w:szCs w:val="19"/>
        </w:rPr>
        <w:t xml:space="preserve"> using</w:t>
      </w:r>
      <w:r w:rsidR="00CE0A30" w:rsidRPr="00F21A93">
        <w:rPr>
          <w:rFonts w:asciiTheme="minorHAnsi" w:hAnsiTheme="minorHAnsi"/>
          <w:sz w:val="19"/>
          <w:szCs w:val="19"/>
        </w:rPr>
        <w:t xml:space="preserve"> React/Redux</w:t>
      </w:r>
      <w:r w:rsidRPr="00F21A93">
        <w:rPr>
          <w:rFonts w:asciiTheme="minorHAnsi" w:hAnsiTheme="minorHAnsi"/>
          <w:sz w:val="19"/>
          <w:szCs w:val="19"/>
        </w:rPr>
        <w:t>.</w:t>
      </w:r>
    </w:p>
    <w:p w14:paraId="34D3023B" w14:textId="2925232C" w:rsidR="00034906" w:rsidRPr="00F21A93" w:rsidRDefault="00CE0A30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ntegrated backend APIs (including Expedia’s) into front-end to fetch data from database, whilst communicating with back-end teammates and discussed how to implement key function</w:t>
      </w:r>
    </w:p>
    <w:p w14:paraId="0D724C89" w14:textId="3A0CC34C" w:rsidR="004E30CD" w:rsidRDefault="00D21F01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2" w:history="1"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Instagram-like Android Application</w:t>
        </w:r>
      </w:hyperlink>
      <w:r w:rsidR="004E30CD" w:rsidRPr="004E30CD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 w:rsidR="004E30CD">
        <w:rPr>
          <w:rFonts w:asciiTheme="minorHAnsi" w:hAnsiTheme="minorHAnsi"/>
          <w:sz w:val="21"/>
          <w:szCs w:val="21"/>
        </w:rPr>
        <w:t xml:space="preserve">1/2019 </w:t>
      </w:r>
      <w:r w:rsidR="004E30CD" w:rsidRPr="00FC6E59">
        <w:rPr>
          <w:rFonts w:asciiTheme="minorHAnsi" w:hAnsiTheme="minorHAnsi"/>
          <w:sz w:val="21"/>
          <w:szCs w:val="21"/>
        </w:rPr>
        <w:t xml:space="preserve">– </w:t>
      </w:r>
      <w:r w:rsidR="004E30CD">
        <w:rPr>
          <w:rFonts w:asciiTheme="minorHAnsi" w:hAnsiTheme="minorHAnsi"/>
          <w:sz w:val="21"/>
          <w:szCs w:val="21"/>
        </w:rPr>
        <w:t>3/2019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16AD1966" w14:textId="4A5EECDC" w:rsidR="0032161E" w:rsidRPr="0032161E" w:rsidRDefault="0032161E" w:rsidP="0032161E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BE7434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n android</w:t>
      </w: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project which achieved signup, login, make post, subscribe and other main functions in Instagram</w:t>
      </w:r>
      <w:r w:rsidR="00BE7434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by </w:t>
      </w:r>
      <w:r w:rsidR="0052226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 four-man team</w:t>
      </w:r>
    </w:p>
    <w:p w14:paraId="4004CDB9" w14:textId="2E2F8F16" w:rsidR="00A537D5" w:rsidRPr="00F21A93" w:rsidRDefault="0052226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Led</w:t>
      </w:r>
      <w:r w:rsidR="00AD3F42" w:rsidRPr="00F21A93">
        <w:rPr>
          <w:rFonts w:asciiTheme="minorHAnsi" w:hAnsiTheme="minorHAnsi"/>
          <w:sz w:val="19"/>
          <w:szCs w:val="19"/>
        </w:rPr>
        <w:t xml:space="preserve"> </w:t>
      </w:r>
      <w:r w:rsidR="00A537D5" w:rsidRPr="00F21A93">
        <w:rPr>
          <w:rFonts w:asciiTheme="minorHAnsi" w:hAnsiTheme="minorHAnsi"/>
          <w:sz w:val="19"/>
          <w:szCs w:val="19"/>
        </w:rPr>
        <w:t xml:space="preserve">a team of four </w:t>
      </w:r>
      <w:r w:rsidRPr="00F21A93">
        <w:rPr>
          <w:rFonts w:asciiTheme="minorHAnsi" w:hAnsiTheme="minorHAnsi"/>
          <w:sz w:val="19"/>
          <w:szCs w:val="19"/>
        </w:rPr>
        <w:t>to</w:t>
      </w:r>
      <w:r w:rsidR="00AD3F42" w:rsidRPr="00F21A93">
        <w:rPr>
          <w:rFonts w:asciiTheme="minorHAnsi" w:hAnsiTheme="minorHAnsi"/>
          <w:sz w:val="19"/>
          <w:szCs w:val="19"/>
        </w:rPr>
        <w:t xml:space="preserve"> </w:t>
      </w:r>
      <w:r w:rsidRPr="00F21A93">
        <w:rPr>
          <w:rFonts w:asciiTheme="minorHAnsi" w:hAnsiTheme="minorHAnsi"/>
          <w:sz w:val="19"/>
          <w:szCs w:val="19"/>
        </w:rPr>
        <w:t>develop</w:t>
      </w:r>
      <w:r w:rsidR="00A537D5" w:rsidRPr="00F21A93">
        <w:rPr>
          <w:rFonts w:asciiTheme="minorHAnsi" w:hAnsiTheme="minorHAnsi"/>
          <w:sz w:val="19"/>
          <w:szCs w:val="19"/>
        </w:rPr>
        <w:t xml:space="preserve"> an Instagram-like </w:t>
      </w:r>
      <w:r w:rsidR="00AD3F42" w:rsidRPr="00F21A93">
        <w:rPr>
          <w:rFonts w:asciiTheme="minorHAnsi" w:hAnsiTheme="minorHAnsi"/>
          <w:sz w:val="19"/>
          <w:szCs w:val="19"/>
        </w:rPr>
        <w:t>android application</w:t>
      </w:r>
      <w:r w:rsidR="00AC5A98" w:rsidRPr="00F21A93">
        <w:rPr>
          <w:rFonts w:asciiTheme="minorHAnsi" w:hAnsiTheme="minorHAnsi"/>
          <w:sz w:val="19"/>
          <w:szCs w:val="19"/>
        </w:rPr>
        <w:t xml:space="preserve"> on Android Studio</w:t>
      </w:r>
      <w:r w:rsidR="00AD3F42" w:rsidRPr="00F21A93">
        <w:rPr>
          <w:rFonts w:asciiTheme="minorHAnsi" w:hAnsiTheme="minorHAnsi"/>
          <w:sz w:val="19"/>
          <w:szCs w:val="19"/>
        </w:rPr>
        <w:t>, a</w:t>
      </w:r>
      <w:r w:rsidR="00A537D5" w:rsidRPr="00F21A93">
        <w:rPr>
          <w:rFonts w:asciiTheme="minorHAnsi" w:hAnsiTheme="minorHAnsi"/>
          <w:sz w:val="19"/>
          <w:szCs w:val="19"/>
        </w:rPr>
        <w:t>dopt</w:t>
      </w:r>
      <w:r w:rsidR="00AD3F42" w:rsidRPr="00F21A93">
        <w:rPr>
          <w:rFonts w:asciiTheme="minorHAnsi" w:hAnsiTheme="minorHAnsi"/>
          <w:sz w:val="19"/>
          <w:szCs w:val="19"/>
        </w:rPr>
        <w:t>ing</w:t>
      </w:r>
      <w:r w:rsidR="00A537D5" w:rsidRPr="00F21A93">
        <w:rPr>
          <w:rFonts w:asciiTheme="minorHAnsi" w:hAnsiTheme="minorHAnsi"/>
          <w:sz w:val="19"/>
          <w:szCs w:val="19"/>
        </w:rPr>
        <w:t xml:space="preserve"> </w:t>
      </w:r>
      <w:r w:rsidR="00AD3F42" w:rsidRPr="00F21A93">
        <w:rPr>
          <w:rFonts w:asciiTheme="minorHAnsi" w:hAnsiTheme="minorHAnsi"/>
          <w:sz w:val="19"/>
          <w:szCs w:val="19"/>
        </w:rPr>
        <w:t xml:space="preserve">a </w:t>
      </w:r>
      <w:r w:rsidR="00A537D5" w:rsidRPr="00F21A93">
        <w:rPr>
          <w:rFonts w:asciiTheme="minorHAnsi" w:hAnsiTheme="minorHAnsi"/>
          <w:sz w:val="19"/>
          <w:szCs w:val="19"/>
        </w:rPr>
        <w:t>serverless architecture using Google’s Firebase.</w:t>
      </w:r>
    </w:p>
    <w:p w14:paraId="1354F798" w14:textId="36B96417" w:rsidR="00A537D5" w:rsidRPr="003864A8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0"/>
          <w:szCs w:val="20"/>
        </w:rPr>
      </w:pPr>
      <w:r w:rsidRPr="00F21A93">
        <w:rPr>
          <w:rFonts w:asciiTheme="minorHAnsi" w:hAnsiTheme="minorHAnsi"/>
          <w:sz w:val="19"/>
          <w:szCs w:val="19"/>
        </w:rPr>
        <w:t xml:space="preserve">Utilized </w:t>
      </w:r>
      <w:r w:rsidR="00A537D5" w:rsidRPr="00F21A93">
        <w:rPr>
          <w:rFonts w:asciiTheme="minorHAnsi" w:hAnsiTheme="minorHAnsi"/>
          <w:sz w:val="19"/>
          <w:szCs w:val="19"/>
        </w:rPr>
        <w:t>DevOps tools</w:t>
      </w:r>
      <w:r w:rsidRPr="00F21A93">
        <w:rPr>
          <w:rFonts w:asciiTheme="minorHAnsi" w:hAnsiTheme="minorHAnsi"/>
          <w:sz w:val="19"/>
          <w:szCs w:val="19"/>
        </w:rPr>
        <w:t xml:space="preserve">, such as </w:t>
      </w:r>
      <w:r w:rsidR="00A537D5" w:rsidRPr="00F21A93">
        <w:rPr>
          <w:rFonts w:asciiTheme="minorHAnsi" w:hAnsiTheme="minorHAnsi"/>
          <w:sz w:val="19"/>
          <w:szCs w:val="19"/>
        </w:rPr>
        <w:t xml:space="preserve">Gradle and Git to manage </w:t>
      </w:r>
      <w:r w:rsidRPr="00F21A93">
        <w:rPr>
          <w:rFonts w:asciiTheme="minorHAnsi" w:hAnsiTheme="minorHAnsi"/>
          <w:sz w:val="19"/>
          <w:szCs w:val="19"/>
        </w:rPr>
        <w:t xml:space="preserve">the </w:t>
      </w:r>
      <w:r w:rsidR="00A537D5" w:rsidRPr="00F21A93">
        <w:rPr>
          <w:rFonts w:asciiTheme="minorHAnsi" w:hAnsiTheme="minorHAnsi"/>
          <w:sz w:val="19"/>
          <w:szCs w:val="19"/>
        </w:rPr>
        <w:t>version control</w:t>
      </w:r>
      <w:r w:rsidRPr="00F21A93">
        <w:rPr>
          <w:rFonts w:asciiTheme="minorHAnsi" w:hAnsiTheme="minorHAnsi"/>
          <w:sz w:val="19"/>
          <w:szCs w:val="19"/>
        </w:rPr>
        <w:t xml:space="preserve"> and streamline development process</w:t>
      </w:r>
      <w:r w:rsidR="00A537D5" w:rsidRPr="003864A8">
        <w:rPr>
          <w:rFonts w:asciiTheme="minorHAnsi" w:hAnsiTheme="minorHAnsi"/>
          <w:sz w:val="20"/>
          <w:szCs w:val="20"/>
        </w:rPr>
        <w:t>.</w:t>
      </w:r>
    </w:p>
    <w:p w14:paraId="4CAA171B" w14:textId="53CB94D0" w:rsidR="005750B0" w:rsidRDefault="00D21F01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3" w:history="1">
        <w:proofErr w:type="spellStart"/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  <w:proofErr w:type="spellEnd"/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2BEA496B" w14:textId="4E04B3DD" w:rsidR="00CD6A5D" w:rsidRPr="00CD6A5D" w:rsidRDefault="00CD6A5D" w:rsidP="00CD6A5D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8C26D9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web project </w:t>
      </w: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which</w:t>
      </w:r>
      <w:r w:rsidR="009735F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s a middleware we provide to developers </w:t>
      </w:r>
      <w:r w:rsidR="00FC23A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to log </w:t>
      </w:r>
      <w:r w:rsidR="001B0F5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nd analyze </w:t>
      </w:r>
      <w:r w:rsidR="00FC23A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ll HTTP request and check them on our </w:t>
      </w:r>
      <w:r w:rsidR="00306C53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frontend.</w:t>
      </w:r>
    </w:p>
    <w:p w14:paraId="03DBA2E0" w14:textId="47DF455E" w:rsidR="001D5E9B" w:rsidRPr="00F21A93" w:rsidRDefault="00D7410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</w:t>
      </w:r>
      <w:r w:rsidR="00376CC2" w:rsidRPr="00F21A93">
        <w:rPr>
          <w:rFonts w:asciiTheme="minorHAnsi" w:hAnsiTheme="minorHAnsi"/>
          <w:sz w:val="19"/>
          <w:szCs w:val="19"/>
        </w:rPr>
        <w:t xml:space="preserve">mplemented </w:t>
      </w:r>
      <w:r w:rsidR="001D5E9B" w:rsidRPr="00F21A93">
        <w:rPr>
          <w:rFonts w:asciiTheme="minorHAnsi" w:hAnsiTheme="minorHAnsi"/>
          <w:sz w:val="19"/>
          <w:szCs w:val="19"/>
        </w:rPr>
        <w:t xml:space="preserve">the authentication system and database in serverless </w:t>
      </w:r>
      <w:r w:rsidR="00A82D4F" w:rsidRPr="00F21A93">
        <w:rPr>
          <w:rFonts w:asciiTheme="minorHAnsi" w:hAnsiTheme="minorHAnsi"/>
          <w:sz w:val="19"/>
          <w:szCs w:val="19"/>
        </w:rPr>
        <w:t>infrastructure</w:t>
      </w:r>
      <w:r w:rsidRPr="00F21A93">
        <w:rPr>
          <w:rFonts w:asciiTheme="minorHAnsi" w:hAnsiTheme="minorHAnsi"/>
          <w:sz w:val="19"/>
          <w:szCs w:val="19"/>
        </w:rPr>
        <w:t xml:space="preserve"> </w:t>
      </w:r>
      <w:r w:rsidR="001D5E9B" w:rsidRPr="00F21A93">
        <w:rPr>
          <w:rFonts w:asciiTheme="minorHAnsi" w:hAnsiTheme="minorHAnsi"/>
          <w:sz w:val="19"/>
          <w:szCs w:val="19"/>
        </w:rPr>
        <w:t>using</w:t>
      </w:r>
      <w:r w:rsidR="00EE3C59" w:rsidRPr="00F21A93">
        <w:rPr>
          <w:rFonts w:asciiTheme="minorHAnsi" w:hAnsiTheme="minorHAnsi"/>
          <w:sz w:val="19"/>
          <w:szCs w:val="19"/>
        </w:rPr>
        <w:t xml:space="preserve"> Google</w:t>
      </w:r>
      <w:r w:rsidR="001D5E9B" w:rsidRPr="00F21A93">
        <w:rPr>
          <w:rFonts w:asciiTheme="minorHAnsi" w:hAnsiTheme="minorHAnsi"/>
          <w:sz w:val="19"/>
          <w:szCs w:val="19"/>
        </w:rPr>
        <w:t xml:space="preserve"> Firebase.</w:t>
      </w:r>
    </w:p>
    <w:p w14:paraId="19CD2499" w14:textId="77777777" w:rsidR="001C3D54" w:rsidRPr="00F21A93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Managed </w:t>
      </w:r>
      <w:r w:rsidR="001D5E9B" w:rsidRPr="00F21A93">
        <w:rPr>
          <w:rFonts w:asciiTheme="minorHAnsi" w:hAnsiTheme="minorHAnsi"/>
          <w:sz w:val="19"/>
          <w:szCs w:val="19"/>
        </w:rPr>
        <w:t>RESTful API call with load-balancing</w:t>
      </w:r>
      <w:r w:rsidRPr="00F21A93">
        <w:rPr>
          <w:rFonts w:asciiTheme="minorHAnsi" w:hAnsiTheme="minorHAnsi"/>
          <w:sz w:val="19"/>
          <w:szCs w:val="19"/>
        </w:rPr>
        <w:t xml:space="preserve"> by leveraging AWS Lambda</w:t>
      </w:r>
      <w:r w:rsidR="00B50072" w:rsidRPr="00F21A93">
        <w:rPr>
          <w:rFonts w:asciiTheme="minorHAnsi" w:hAnsiTheme="minorHAnsi"/>
          <w:sz w:val="19"/>
          <w:szCs w:val="19"/>
        </w:rPr>
        <w:t xml:space="preserve"> </w:t>
      </w:r>
    </w:p>
    <w:p w14:paraId="64ECA531" w14:textId="73968CE1" w:rsidR="001D5E9B" w:rsidRPr="00F21A93" w:rsidRDefault="001C3D5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D</w:t>
      </w:r>
      <w:r w:rsidR="00B50072" w:rsidRPr="00F21A93">
        <w:rPr>
          <w:rFonts w:asciiTheme="minorHAnsi" w:hAnsiTheme="minorHAnsi"/>
          <w:sz w:val="19"/>
          <w:szCs w:val="19"/>
        </w:rPr>
        <w:t xml:space="preserve">esigned </w:t>
      </w:r>
      <w:r w:rsidR="001D5E9B" w:rsidRPr="00F21A93">
        <w:rPr>
          <w:rFonts w:asciiTheme="minorHAnsi" w:hAnsiTheme="minorHAnsi"/>
          <w:sz w:val="19"/>
          <w:szCs w:val="19"/>
        </w:rPr>
        <w:t xml:space="preserve">the user dashboard </w:t>
      </w:r>
      <w:r w:rsidR="00B50072" w:rsidRPr="00F21A93">
        <w:rPr>
          <w:rFonts w:asciiTheme="minorHAnsi" w:hAnsiTheme="minorHAnsi"/>
          <w:sz w:val="19"/>
          <w:szCs w:val="19"/>
        </w:rPr>
        <w:t xml:space="preserve">through </w:t>
      </w:r>
      <w:r w:rsidR="001D5E9B" w:rsidRPr="00F21A93">
        <w:rPr>
          <w:rFonts w:asciiTheme="minorHAnsi" w:hAnsiTheme="minorHAnsi"/>
          <w:sz w:val="19"/>
          <w:szCs w:val="19"/>
        </w:rPr>
        <w:t xml:space="preserve">popular React/Redux in </w:t>
      </w:r>
      <w:r w:rsidR="00FE128D" w:rsidRPr="00F21A93">
        <w:rPr>
          <w:rFonts w:asciiTheme="minorHAnsi" w:hAnsiTheme="minorHAnsi"/>
          <w:sz w:val="19"/>
          <w:szCs w:val="19"/>
        </w:rPr>
        <w:t>two weeks</w:t>
      </w:r>
      <w:r w:rsidR="001D5E9B" w:rsidRPr="00F21A93">
        <w:rPr>
          <w:rFonts w:asciiTheme="minorHAnsi" w:hAnsiTheme="minorHAnsi"/>
          <w:sz w:val="19"/>
          <w:szCs w:val="19"/>
        </w:rPr>
        <w:t>.</w:t>
      </w:r>
    </w:p>
    <w:p w14:paraId="658A4601" w14:textId="1F988074" w:rsidR="001D5E9B" w:rsidRPr="00F21A93" w:rsidRDefault="00FE128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Effectively coordinated with backend teammates to deliver a final package to client</w:t>
      </w:r>
    </w:p>
    <w:p w14:paraId="358AF05F" w14:textId="187EBA0F" w:rsidR="00734ECB" w:rsidRPr="00F21A93" w:rsidRDefault="00AA0B8A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Designed an algorithm to automatically detect suspicious internet request in the backend logs</w:t>
      </w:r>
    </w:p>
    <w:sectPr w:rsidR="00734ECB" w:rsidRPr="00F21A93" w:rsidSect="005739F9">
      <w:headerReference w:type="even" r:id="rId14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1556E" w14:textId="77777777" w:rsidR="00D21F01" w:rsidRDefault="00D21F01">
      <w:r>
        <w:separator/>
      </w:r>
    </w:p>
  </w:endnote>
  <w:endnote w:type="continuationSeparator" w:id="0">
    <w:p w14:paraId="5DC7B01C" w14:textId="77777777" w:rsidR="00D21F01" w:rsidRDefault="00D21F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1CDDC9" w14:textId="77777777" w:rsidR="00D21F01" w:rsidRDefault="00D21F01">
      <w:r>
        <w:separator/>
      </w:r>
    </w:p>
  </w:footnote>
  <w:footnote w:type="continuationSeparator" w:id="0">
    <w:p w14:paraId="76E8AF12" w14:textId="77777777" w:rsidR="00D21F01" w:rsidRDefault="00D21F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4906"/>
    <w:rsid w:val="00036CCF"/>
    <w:rsid w:val="00040B3B"/>
    <w:rsid w:val="00043944"/>
    <w:rsid w:val="0004423E"/>
    <w:rsid w:val="00046C07"/>
    <w:rsid w:val="00056E39"/>
    <w:rsid w:val="000640EC"/>
    <w:rsid w:val="00066C93"/>
    <w:rsid w:val="00080A45"/>
    <w:rsid w:val="00082205"/>
    <w:rsid w:val="000852D6"/>
    <w:rsid w:val="0009047B"/>
    <w:rsid w:val="00090D00"/>
    <w:rsid w:val="0009359C"/>
    <w:rsid w:val="000A16A1"/>
    <w:rsid w:val="000A1C4A"/>
    <w:rsid w:val="000A7E52"/>
    <w:rsid w:val="000B3ECE"/>
    <w:rsid w:val="000C207D"/>
    <w:rsid w:val="000D2C36"/>
    <w:rsid w:val="000D33F1"/>
    <w:rsid w:val="000E0440"/>
    <w:rsid w:val="000E56B6"/>
    <w:rsid w:val="000F00D1"/>
    <w:rsid w:val="000F1AFB"/>
    <w:rsid w:val="000F4FC4"/>
    <w:rsid w:val="001012F5"/>
    <w:rsid w:val="001015DE"/>
    <w:rsid w:val="00112CA1"/>
    <w:rsid w:val="00121FB8"/>
    <w:rsid w:val="0012451B"/>
    <w:rsid w:val="0013756F"/>
    <w:rsid w:val="00137E8D"/>
    <w:rsid w:val="00163D08"/>
    <w:rsid w:val="0016712A"/>
    <w:rsid w:val="00185240"/>
    <w:rsid w:val="001872DA"/>
    <w:rsid w:val="00190585"/>
    <w:rsid w:val="001928DF"/>
    <w:rsid w:val="001A0168"/>
    <w:rsid w:val="001A3859"/>
    <w:rsid w:val="001A5EC5"/>
    <w:rsid w:val="001B0F56"/>
    <w:rsid w:val="001C3D54"/>
    <w:rsid w:val="001D09CF"/>
    <w:rsid w:val="001D5BB2"/>
    <w:rsid w:val="001D5E9B"/>
    <w:rsid w:val="001E0D4B"/>
    <w:rsid w:val="001E22E5"/>
    <w:rsid w:val="001F31B5"/>
    <w:rsid w:val="001F720B"/>
    <w:rsid w:val="00204C22"/>
    <w:rsid w:val="002058DC"/>
    <w:rsid w:val="00205F47"/>
    <w:rsid w:val="00207026"/>
    <w:rsid w:val="00222B7D"/>
    <w:rsid w:val="002326D5"/>
    <w:rsid w:val="002379E3"/>
    <w:rsid w:val="0024240C"/>
    <w:rsid w:val="00253D3D"/>
    <w:rsid w:val="00254A51"/>
    <w:rsid w:val="0025615E"/>
    <w:rsid w:val="00261699"/>
    <w:rsid w:val="00264AA7"/>
    <w:rsid w:val="00265260"/>
    <w:rsid w:val="00287C62"/>
    <w:rsid w:val="002A28C0"/>
    <w:rsid w:val="002A37DC"/>
    <w:rsid w:val="002C1945"/>
    <w:rsid w:val="002C29F1"/>
    <w:rsid w:val="002D0A2C"/>
    <w:rsid w:val="002D0B70"/>
    <w:rsid w:val="002D36DD"/>
    <w:rsid w:val="002E48C6"/>
    <w:rsid w:val="00306C53"/>
    <w:rsid w:val="003145B5"/>
    <w:rsid w:val="0032161E"/>
    <w:rsid w:val="00326DBD"/>
    <w:rsid w:val="0032712D"/>
    <w:rsid w:val="00331551"/>
    <w:rsid w:val="00333C56"/>
    <w:rsid w:val="00336EF8"/>
    <w:rsid w:val="00337689"/>
    <w:rsid w:val="00343E2E"/>
    <w:rsid w:val="003466C3"/>
    <w:rsid w:val="00352799"/>
    <w:rsid w:val="003576CF"/>
    <w:rsid w:val="003576F0"/>
    <w:rsid w:val="00376CC2"/>
    <w:rsid w:val="003864A8"/>
    <w:rsid w:val="00390190"/>
    <w:rsid w:val="00395183"/>
    <w:rsid w:val="003A01C7"/>
    <w:rsid w:val="003A2AED"/>
    <w:rsid w:val="003A473D"/>
    <w:rsid w:val="003A6AB2"/>
    <w:rsid w:val="003B48FD"/>
    <w:rsid w:val="003C24CD"/>
    <w:rsid w:val="003E0D06"/>
    <w:rsid w:val="003F0B02"/>
    <w:rsid w:val="003F6CDC"/>
    <w:rsid w:val="00404068"/>
    <w:rsid w:val="00410135"/>
    <w:rsid w:val="00412915"/>
    <w:rsid w:val="00415F09"/>
    <w:rsid w:val="00424214"/>
    <w:rsid w:val="0042656A"/>
    <w:rsid w:val="00434A01"/>
    <w:rsid w:val="004463D5"/>
    <w:rsid w:val="00453A17"/>
    <w:rsid w:val="00474B94"/>
    <w:rsid w:val="00485395"/>
    <w:rsid w:val="00485ACC"/>
    <w:rsid w:val="00493EC1"/>
    <w:rsid w:val="00494EF0"/>
    <w:rsid w:val="004A41A7"/>
    <w:rsid w:val="004B7E5A"/>
    <w:rsid w:val="004C46B0"/>
    <w:rsid w:val="004C75DA"/>
    <w:rsid w:val="004D6CE5"/>
    <w:rsid w:val="004E026C"/>
    <w:rsid w:val="004E2D26"/>
    <w:rsid w:val="004E30CD"/>
    <w:rsid w:val="004F06A9"/>
    <w:rsid w:val="004F0DB3"/>
    <w:rsid w:val="004F5F32"/>
    <w:rsid w:val="00501E02"/>
    <w:rsid w:val="005036B4"/>
    <w:rsid w:val="00515137"/>
    <w:rsid w:val="0052125A"/>
    <w:rsid w:val="00522265"/>
    <w:rsid w:val="00530FE6"/>
    <w:rsid w:val="00540044"/>
    <w:rsid w:val="00565C8C"/>
    <w:rsid w:val="00567322"/>
    <w:rsid w:val="005739F9"/>
    <w:rsid w:val="005750B0"/>
    <w:rsid w:val="005762AB"/>
    <w:rsid w:val="0057793B"/>
    <w:rsid w:val="005A442B"/>
    <w:rsid w:val="005B27B8"/>
    <w:rsid w:val="005B49BC"/>
    <w:rsid w:val="005C79B4"/>
    <w:rsid w:val="005D0CF7"/>
    <w:rsid w:val="005D2C61"/>
    <w:rsid w:val="005E5D77"/>
    <w:rsid w:val="005F1866"/>
    <w:rsid w:val="005F29D4"/>
    <w:rsid w:val="00601CB9"/>
    <w:rsid w:val="00611FF5"/>
    <w:rsid w:val="00622D9E"/>
    <w:rsid w:val="00624806"/>
    <w:rsid w:val="006251B3"/>
    <w:rsid w:val="00632C51"/>
    <w:rsid w:val="00641157"/>
    <w:rsid w:val="006421FC"/>
    <w:rsid w:val="00661365"/>
    <w:rsid w:val="00667D4F"/>
    <w:rsid w:val="006751A6"/>
    <w:rsid w:val="006874EF"/>
    <w:rsid w:val="006B4A17"/>
    <w:rsid w:val="006C7892"/>
    <w:rsid w:val="006E354A"/>
    <w:rsid w:val="006E3ADF"/>
    <w:rsid w:val="00700E72"/>
    <w:rsid w:val="007018F1"/>
    <w:rsid w:val="00706ABD"/>
    <w:rsid w:val="00717595"/>
    <w:rsid w:val="00725FE3"/>
    <w:rsid w:val="007261B8"/>
    <w:rsid w:val="00734ECB"/>
    <w:rsid w:val="00762378"/>
    <w:rsid w:val="00764EA5"/>
    <w:rsid w:val="00780AAB"/>
    <w:rsid w:val="007B3739"/>
    <w:rsid w:val="007B3A9B"/>
    <w:rsid w:val="007C3CF5"/>
    <w:rsid w:val="007C61BE"/>
    <w:rsid w:val="007D65CF"/>
    <w:rsid w:val="00800E73"/>
    <w:rsid w:val="00812E3F"/>
    <w:rsid w:val="00813540"/>
    <w:rsid w:val="00814756"/>
    <w:rsid w:val="008327A8"/>
    <w:rsid w:val="00857FB1"/>
    <w:rsid w:val="00872995"/>
    <w:rsid w:val="00892E91"/>
    <w:rsid w:val="0089790B"/>
    <w:rsid w:val="008C26D9"/>
    <w:rsid w:val="008C5294"/>
    <w:rsid w:val="008D5D3D"/>
    <w:rsid w:val="008D61CD"/>
    <w:rsid w:val="00913674"/>
    <w:rsid w:val="00916F07"/>
    <w:rsid w:val="00925F23"/>
    <w:rsid w:val="009303A2"/>
    <w:rsid w:val="00932519"/>
    <w:rsid w:val="0093752C"/>
    <w:rsid w:val="009548CF"/>
    <w:rsid w:val="009550E6"/>
    <w:rsid w:val="009735F5"/>
    <w:rsid w:val="00975621"/>
    <w:rsid w:val="00985058"/>
    <w:rsid w:val="009850BD"/>
    <w:rsid w:val="009B4714"/>
    <w:rsid w:val="009B5F52"/>
    <w:rsid w:val="009B6E5A"/>
    <w:rsid w:val="009C66D8"/>
    <w:rsid w:val="009C7BDB"/>
    <w:rsid w:val="009D27A6"/>
    <w:rsid w:val="009E2575"/>
    <w:rsid w:val="009E3365"/>
    <w:rsid w:val="009E55A6"/>
    <w:rsid w:val="009E7396"/>
    <w:rsid w:val="00A0234C"/>
    <w:rsid w:val="00A03EE3"/>
    <w:rsid w:val="00A26A84"/>
    <w:rsid w:val="00A47EE9"/>
    <w:rsid w:val="00A537D5"/>
    <w:rsid w:val="00A7564D"/>
    <w:rsid w:val="00A82D4F"/>
    <w:rsid w:val="00A91323"/>
    <w:rsid w:val="00AA0B8A"/>
    <w:rsid w:val="00AB0177"/>
    <w:rsid w:val="00AB1D9F"/>
    <w:rsid w:val="00AC5A98"/>
    <w:rsid w:val="00AD37DA"/>
    <w:rsid w:val="00AD3F42"/>
    <w:rsid w:val="00AE3FB3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B4351"/>
    <w:rsid w:val="00BC1EE0"/>
    <w:rsid w:val="00BC4C1E"/>
    <w:rsid w:val="00BD27A5"/>
    <w:rsid w:val="00BD3C13"/>
    <w:rsid w:val="00BD70A3"/>
    <w:rsid w:val="00BE38E5"/>
    <w:rsid w:val="00BE44A0"/>
    <w:rsid w:val="00BE5DFD"/>
    <w:rsid w:val="00BE7434"/>
    <w:rsid w:val="00C04E2A"/>
    <w:rsid w:val="00C05B39"/>
    <w:rsid w:val="00C06088"/>
    <w:rsid w:val="00C21E34"/>
    <w:rsid w:val="00C40EF1"/>
    <w:rsid w:val="00C45660"/>
    <w:rsid w:val="00C470DB"/>
    <w:rsid w:val="00C60B8F"/>
    <w:rsid w:val="00C61AE7"/>
    <w:rsid w:val="00C61C43"/>
    <w:rsid w:val="00C71BBC"/>
    <w:rsid w:val="00C87E7F"/>
    <w:rsid w:val="00C87EF4"/>
    <w:rsid w:val="00C932D7"/>
    <w:rsid w:val="00CA3526"/>
    <w:rsid w:val="00CB4073"/>
    <w:rsid w:val="00CB43F5"/>
    <w:rsid w:val="00CB6FA4"/>
    <w:rsid w:val="00CC0125"/>
    <w:rsid w:val="00CC26D9"/>
    <w:rsid w:val="00CC29CD"/>
    <w:rsid w:val="00CC2DC9"/>
    <w:rsid w:val="00CD183E"/>
    <w:rsid w:val="00CD4B4C"/>
    <w:rsid w:val="00CD6A5D"/>
    <w:rsid w:val="00CE0A30"/>
    <w:rsid w:val="00CE1C83"/>
    <w:rsid w:val="00CF3236"/>
    <w:rsid w:val="00D142EC"/>
    <w:rsid w:val="00D21F01"/>
    <w:rsid w:val="00D24474"/>
    <w:rsid w:val="00D24E91"/>
    <w:rsid w:val="00D373E6"/>
    <w:rsid w:val="00D5210E"/>
    <w:rsid w:val="00D56796"/>
    <w:rsid w:val="00D57AA1"/>
    <w:rsid w:val="00D612AA"/>
    <w:rsid w:val="00D64024"/>
    <w:rsid w:val="00D7410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DF3D41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85733"/>
    <w:rsid w:val="00E94AB1"/>
    <w:rsid w:val="00EA3D80"/>
    <w:rsid w:val="00EC7482"/>
    <w:rsid w:val="00EE3C59"/>
    <w:rsid w:val="00EE4DD7"/>
    <w:rsid w:val="00EF09F9"/>
    <w:rsid w:val="00EF62EE"/>
    <w:rsid w:val="00EF75DD"/>
    <w:rsid w:val="00F0457E"/>
    <w:rsid w:val="00F048D9"/>
    <w:rsid w:val="00F21A93"/>
    <w:rsid w:val="00F5104D"/>
    <w:rsid w:val="00F618D1"/>
    <w:rsid w:val="00F6316C"/>
    <w:rsid w:val="00F633F2"/>
    <w:rsid w:val="00FB0CE1"/>
    <w:rsid w:val="00FB4289"/>
    <w:rsid w:val="00FC23A5"/>
    <w:rsid w:val="00FC3142"/>
    <w:rsid w:val="00FC4FB9"/>
    <w:rsid w:val="00FC6E59"/>
    <w:rsid w:val="00FD0B4C"/>
    <w:rsid w:val="00FD764E"/>
    <w:rsid w:val="00FE1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hyperlink" Target="https://github.com/TrentaIcedCoffee/access-secur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hyperlink" Target="https://github.com/CharlesYWL/Instragram-Lik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lfmile.io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CharlesYWL/DjangoEx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harlesywl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8-10T03:47:00Z</dcterms:created>
  <dcterms:modified xsi:type="dcterms:W3CDTF">2020-08-10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